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5CD510A0" w:rsidR="00F10F51" w:rsidRDefault="00231532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SPRING 2019 - </w:t>
      </w:r>
      <w:bookmarkStart w:id="0" w:name="_GoBack"/>
      <w:bookmarkEnd w:id="0"/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49F25899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kype address: ________________________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3A9D0A6C" w:rsidR="009459D7" w:rsidRPr="0036594E" w:rsidRDefault="003279E4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Registration </w:t>
      </w:r>
      <w:r w:rsidR="00696F78" w:rsidRPr="0036594E">
        <w:rPr>
          <w:rFonts w:ascii="Verdana" w:hAnsi="Verdana"/>
          <w:b/>
          <w:sz w:val="24"/>
          <w:u w:val="single"/>
        </w:rPr>
        <w:t>C</w:t>
      </w:r>
      <w:r w:rsidR="00EB1C7C" w:rsidRPr="0036594E">
        <w:rPr>
          <w:rFonts w:ascii="Verdana" w:hAnsi="Verdana"/>
          <w:b/>
          <w:sz w:val="24"/>
          <w:u w:val="single"/>
        </w:rPr>
        <w:t>ost:</w:t>
      </w:r>
      <w:r w:rsidR="00EB1C7C" w:rsidRPr="0036594E">
        <w:rPr>
          <w:rFonts w:ascii="Verdana" w:hAnsi="Verdana"/>
          <w:sz w:val="24"/>
        </w:rPr>
        <w:tab/>
      </w:r>
      <w:r w:rsidR="009459D7" w:rsidRPr="0036594E">
        <w:rPr>
          <w:rFonts w:ascii="Verdana" w:hAnsi="Verdana"/>
          <w:sz w:val="24"/>
        </w:rPr>
        <w:tab/>
      </w:r>
      <w:r w:rsidR="0036594E"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4</w:t>
      </w:r>
      <w:r w:rsidR="00622249" w:rsidRPr="003279E4">
        <w:rPr>
          <w:rFonts w:ascii="Verdana" w:hAnsi="Verdana"/>
          <w:sz w:val="24"/>
        </w:rPr>
        <w:t>99</w:t>
      </w:r>
      <w:r w:rsidR="00696F78" w:rsidRPr="003279E4">
        <w:rPr>
          <w:rFonts w:ascii="Verdana" w:hAnsi="Verdana"/>
          <w:sz w:val="24"/>
        </w:rPr>
        <w:t>.00 U.S. Dollars</w:t>
      </w:r>
      <w:r w:rsidRPr="003279E4">
        <w:rPr>
          <w:rFonts w:ascii="Verdana" w:hAnsi="Verdana"/>
          <w:sz w:val="24"/>
        </w:rPr>
        <w:t xml:space="preserve"> (no later than</w:t>
      </w:r>
      <w:r>
        <w:rPr>
          <w:rFonts w:ascii="Verdana" w:hAnsi="Verdana"/>
          <w:b/>
          <w:sz w:val="24"/>
        </w:rPr>
        <w:t xml:space="preserve"> </w:t>
      </w:r>
      <w:r w:rsidRPr="003279E4">
        <w:rPr>
          <w:rFonts w:ascii="Verdana" w:hAnsi="Verdana"/>
          <w:sz w:val="24"/>
        </w:rPr>
        <w:t>February 21, 2019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61942BCC" w14:textId="6D734047" w:rsidR="0036594E" w:rsidRPr="0036594E" w:rsidRDefault="003279E4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 xml:space="preserve">Late 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Registration</w:t>
      </w:r>
      <w:r>
        <w:rPr>
          <w:rFonts w:ascii="Verdana" w:hAnsi="Verdana"/>
          <w:b/>
          <w:sz w:val="24"/>
          <w:szCs w:val="24"/>
          <w:u w:val="single"/>
        </w:rPr>
        <w:t>:</w:t>
      </w:r>
      <w:r w:rsidR="00BE0542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$1,5</w:t>
      </w:r>
      <w:r w:rsidR="001E163C">
        <w:rPr>
          <w:rFonts w:ascii="Verdana" w:hAnsi="Verdana"/>
          <w:sz w:val="24"/>
          <w:szCs w:val="24"/>
        </w:rPr>
        <w:t>49</w:t>
      </w:r>
      <w:r>
        <w:rPr>
          <w:rFonts w:ascii="Verdana" w:hAnsi="Verdana"/>
          <w:sz w:val="24"/>
          <w:szCs w:val="24"/>
        </w:rPr>
        <w:t>.00 USD (after February 21, 2019</w:t>
      </w:r>
      <w:r w:rsidR="00EF1506">
        <w:rPr>
          <w:rFonts w:ascii="Verdana" w:hAnsi="Verdana"/>
          <w:sz w:val="24"/>
          <w:szCs w:val="24"/>
        </w:rPr>
        <w:t>)</w:t>
      </w:r>
    </w:p>
    <w:p w14:paraId="0C6110B9" w14:textId="77777777" w:rsidR="0036594E" w:rsidRPr="0036594E" w:rsidRDefault="0036594E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</w:p>
    <w:p w14:paraId="02CB33FF" w14:textId="7777777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  <w:r w:rsidRPr="0036594E">
        <w:rPr>
          <w:rFonts w:ascii="Verdana" w:hAnsi="Verdana"/>
          <w:b/>
          <w:sz w:val="22"/>
          <w:szCs w:val="22"/>
          <w:u w:val="single"/>
        </w:rPr>
        <w:t>Cancellation Policy:</w:t>
      </w:r>
    </w:p>
    <w:p w14:paraId="4896663F" w14:textId="2744EAD8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the </w:t>
      </w:r>
      <w:r w:rsidR="003279E4">
        <w:rPr>
          <w:rFonts w:ascii="Verdana" w:hAnsi="Verdana"/>
          <w:sz w:val="24"/>
          <w:szCs w:val="24"/>
        </w:rPr>
        <w:t xml:space="preserve">initial </w:t>
      </w:r>
      <w:r w:rsidR="00800AE5">
        <w:rPr>
          <w:rFonts w:ascii="Verdana" w:hAnsi="Verdana"/>
          <w:sz w:val="24"/>
          <w:szCs w:val="24"/>
        </w:rPr>
        <w:t xml:space="preserve">registration deadline, </w:t>
      </w:r>
      <w:r w:rsidR="003279E4">
        <w:rPr>
          <w:rFonts w:ascii="Verdana" w:hAnsi="Verdana"/>
          <w:sz w:val="24"/>
          <w:szCs w:val="24"/>
        </w:rPr>
        <w:t>February 21, 2019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7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o the registration deadline of </w:t>
      </w:r>
      <w:r w:rsidR="003279E4">
        <w:rPr>
          <w:rFonts w:ascii="Verdana" w:hAnsi="Verdana"/>
          <w:sz w:val="24"/>
          <w:szCs w:val="24"/>
        </w:rPr>
        <w:t>February 21, 2019.</w:t>
      </w:r>
    </w:p>
    <w:p w14:paraId="4CDD69F6" w14:textId="77777777" w:rsidR="00696F78" w:rsidRPr="0036594E" w:rsidRDefault="00696F78" w:rsidP="00F708B9">
      <w:pPr>
        <w:jc w:val="both"/>
        <w:rPr>
          <w:rFonts w:ascii="Verdana" w:hAnsi="Verdana"/>
          <w:b/>
          <w:sz w:val="22"/>
          <w:szCs w:val="22"/>
        </w:rPr>
      </w:pP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77777777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Pr="0036594E">
        <w:rPr>
          <w:rFonts w:ascii="Verdana" w:hAnsi="Verdana"/>
          <w:sz w:val="24"/>
          <w:szCs w:val="24"/>
        </w:rPr>
        <w:t xml:space="preserve"> </w:t>
      </w:r>
      <w:r w:rsidR="00B34103" w:rsidRPr="0036594E">
        <w:rPr>
          <w:rFonts w:ascii="Verdana" w:hAnsi="Verdana"/>
          <w:sz w:val="24"/>
          <w:szCs w:val="24"/>
        </w:rPr>
        <w:t xml:space="preserve">or 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2771A66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</w:p>
    <w:p w14:paraId="4E09564B" w14:textId="77777777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an Antonio, TX  78232</w:t>
      </w:r>
    </w:p>
    <w:p w14:paraId="574060C6" w14:textId="77777777" w:rsidR="008C3220" w:rsidRPr="0036594E" w:rsidRDefault="008C3220" w:rsidP="003537A1">
      <w:pPr>
        <w:jc w:val="center"/>
        <w:rPr>
          <w:rFonts w:ascii="Verdana" w:hAnsi="Verdana"/>
          <w:sz w:val="22"/>
          <w:szCs w:val="22"/>
        </w:rPr>
      </w:pPr>
      <w:r w:rsidRPr="0036594E">
        <w:rPr>
          <w:rFonts w:ascii="Verdana" w:hAnsi="Verdana"/>
          <w:sz w:val="24"/>
          <w:szCs w:val="24"/>
        </w:rPr>
        <w:t>210-880-4440</w:t>
      </w:r>
    </w:p>
    <w:sectPr w:rsidR="008C322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NKoFAL22K/o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1C53"/>
    <w:rsid w:val="001D5B32"/>
    <w:rsid w:val="001E163C"/>
    <w:rsid w:val="00200EA7"/>
    <w:rsid w:val="00204DAB"/>
    <w:rsid w:val="00220490"/>
    <w:rsid w:val="002263FE"/>
    <w:rsid w:val="00231532"/>
    <w:rsid w:val="002370A2"/>
    <w:rsid w:val="00246A92"/>
    <w:rsid w:val="0026105E"/>
    <w:rsid w:val="00272F7A"/>
    <w:rsid w:val="002B32C1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66BB5"/>
    <w:rsid w:val="00571F26"/>
    <w:rsid w:val="00581149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F3D"/>
    <w:rsid w:val="007A53CF"/>
    <w:rsid w:val="007B71A7"/>
    <w:rsid w:val="007C69DF"/>
    <w:rsid w:val="00800AE5"/>
    <w:rsid w:val="0080198C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657F9"/>
    <w:rsid w:val="00C85D0B"/>
    <w:rsid w:val="00C86C80"/>
    <w:rsid w:val="00CA3CEA"/>
    <w:rsid w:val="00CA5B50"/>
    <w:rsid w:val="00CA7679"/>
    <w:rsid w:val="00CC4F4F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4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20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tie</cp:lastModifiedBy>
  <cp:revision>6</cp:revision>
  <cp:lastPrinted>2016-12-02T01:13:00Z</cp:lastPrinted>
  <dcterms:created xsi:type="dcterms:W3CDTF">2018-10-18T19:18:00Z</dcterms:created>
  <dcterms:modified xsi:type="dcterms:W3CDTF">2018-11-04T19:59:00Z</dcterms:modified>
</cp:coreProperties>
</file>